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81062" w14:textId="48B7B47F" w:rsidR="00B320D6" w:rsidRPr="005E1024" w:rsidRDefault="00B320D6" w:rsidP="00B320D6">
      <w:pPr>
        <w:pStyle w:val="Subtitle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totype Evaluation of </w:t>
      </w:r>
      <w:r w:rsidRPr="005E1024">
        <w:rPr>
          <w:b/>
          <w:sz w:val="32"/>
          <w:szCs w:val="32"/>
        </w:rPr>
        <w:t>Drink ordering experience in a bar or pub</w:t>
      </w:r>
    </w:p>
    <w:p w14:paraId="77BDB591" w14:textId="53997683" w:rsidR="009A12DB" w:rsidRDefault="001416A9"/>
    <w:p w14:paraId="4164639F" w14:textId="46F543CD" w:rsidR="00B320D6" w:rsidRDefault="00B320D6">
      <w:r>
        <w:t>Task Lists:</w:t>
      </w:r>
    </w:p>
    <w:p w14:paraId="4A36EFE8" w14:textId="389E685B" w:rsidR="00B320D6" w:rsidRDefault="00B320D6"/>
    <w:p w14:paraId="30163311" w14:textId="736DCC4A" w:rsidR="00B320D6" w:rsidRDefault="00B320D6" w:rsidP="00B320D6">
      <w:pPr>
        <w:pStyle w:val="ListParagraph"/>
        <w:numPr>
          <w:ilvl w:val="0"/>
          <w:numId w:val="1"/>
        </w:numPr>
      </w:pPr>
      <w:r>
        <w:t>Place an order while waiting and standing in the bar</w:t>
      </w:r>
    </w:p>
    <w:p w14:paraId="56433A47" w14:textId="11B80398" w:rsidR="00B320D6" w:rsidRDefault="00B320D6" w:rsidP="00B320D6">
      <w:pPr>
        <w:pStyle w:val="ListParagraph"/>
        <w:numPr>
          <w:ilvl w:val="1"/>
          <w:numId w:val="1"/>
        </w:numPr>
      </w:pPr>
      <w:r>
        <w:t xml:space="preserve">Place the order </w:t>
      </w:r>
    </w:p>
    <w:p w14:paraId="5B6EA2ED" w14:textId="5689DAE4" w:rsidR="00B320D6" w:rsidRDefault="00B320D6" w:rsidP="00B320D6">
      <w:pPr>
        <w:pStyle w:val="ListParagraph"/>
        <w:numPr>
          <w:ilvl w:val="1"/>
          <w:numId w:val="1"/>
        </w:numPr>
      </w:pPr>
      <w:r>
        <w:t xml:space="preserve">Change order </w:t>
      </w:r>
    </w:p>
    <w:p w14:paraId="019F3519" w14:textId="6EEB17DD" w:rsidR="00B320D6" w:rsidRDefault="00B320D6" w:rsidP="00B320D6">
      <w:pPr>
        <w:pStyle w:val="ListParagraph"/>
        <w:numPr>
          <w:ilvl w:val="1"/>
          <w:numId w:val="1"/>
        </w:numPr>
      </w:pPr>
      <w:r>
        <w:t>Multiple order</w:t>
      </w:r>
    </w:p>
    <w:p w14:paraId="4BFF664E" w14:textId="0EAC4E1E" w:rsidR="00B320D6" w:rsidRDefault="00B320D6" w:rsidP="00B320D6">
      <w:pPr>
        <w:pStyle w:val="ListParagraph"/>
        <w:numPr>
          <w:ilvl w:val="1"/>
          <w:numId w:val="1"/>
        </w:numPr>
      </w:pPr>
      <w:r>
        <w:t>Estimated waiting time</w:t>
      </w:r>
    </w:p>
    <w:p w14:paraId="033D8468" w14:textId="385B72A2" w:rsidR="00B320D6" w:rsidRDefault="003E6794" w:rsidP="00B320D6">
      <w:pPr>
        <w:pStyle w:val="ListParagraph"/>
        <w:numPr>
          <w:ilvl w:val="1"/>
          <w:numId w:val="1"/>
        </w:numPr>
      </w:pPr>
      <w:r>
        <w:t>Notification o</w:t>
      </w:r>
      <w:r w:rsidR="001416A9">
        <w:t>f</w:t>
      </w:r>
      <w:r>
        <w:t xml:space="preserve"> order when it’s ready to serve</w:t>
      </w:r>
    </w:p>
    <w:p w14:paraId="131EAE09" w14:textId="52875FCF" w:rsidR="00B320D6" w:rsidRDefault="003E6794" w:rsidP="00B320D6">
      <w:pPr>
        <w:pStyle w:val="ListParagraph"/>
        <w:numPr>
          <w:ilvl w:val="1"/>
          <w:numId w:val="1"/>
        </w:numPr>
      </w:pPr>
      <w:r>
        <w:t>Received order</w:t>
      </w:r>
    </w:p>
    <w:p w14:paraId="2E735D3F" w14:textId="1FBD1326" w:rsidR="003E6794" w:rsidRDefault="003E6794" w:rsidP="00B320D6">
      <w:pPr>
        <w:pStyle w:val="ListParagraph"/>
        <w:numPr>
          <w:ilvl w:val="1"/>
          <w:numId w:val="1"/>
        </w:numPr>
      </w:pPr>
      <w:r>
        <w:t>payment</w:t>
      </w:r>
    </w:p>
    <w:p w14:paraId="5FA60521" w14:textId="0E575644" w:rsidR="003E6794" w:rsidRDefault="003E6794" w:rsidP="00B320D6">
      <w:pPr>
        <w:pStyle w:val="ListParagraph"/>
        <w:numPr>
          <w:ilvl w:val="0"/>
          <w:numId w:val="1"/>
        </w:numPr>
      </w:pPr>
      <w:r>
        <w:t>Notification of available table when it’s free</w:t>
      </w:r>
    </w:p>
    <w:p w14:paraId="47952B8B" w14:textId="27497869" w:rsidR="003E6794" w:rsidRDefault="003E6794" w:rsidP="003E6794">
      <w:pPr>
        <w:pStyle w:val="ListParagraph"/>
        <w:numPr>
          <w:ilvl w:val="1"/>
          <w:numId w:val="1"/>
        </w:numPr>
      </w:pPr>
      <w:r>
        <w:t>Notified by the system as soon as the table is free</w:t>
      </w:r>
    </w:p>
    <w:p w14:paraId="744CF484" w14:textId="489D1987" w:rsidR="003E6794" w:rsidRDefault="003E6794" w:rsidP="003E6794">
      <w:pPr>
        <w:pStyle w:val="ListParagraph"/>
        <w:numPr>
          <w:ilvl w:val="1"/>
          <w:numId w:val="1"/>
        </w:numPr>
      </w:pPr>
      <w:r>
        <w:t xml:space="preserve">User can grab the table and enjoy time in </w:t>
      </w:r>
      <w:r w:rsidR="001416A9">
        <w:t xml:space="preserve">a </w:t>
      </w:r>
      <w:r>
        <w:t>bar</w:t>
      </w:r>
    </w:p>
    <w:p w14:paraId="3791D522" w14:textId="77ED3599" w:rsidR="003E6794" w:rsidRDefault="003E6794" w:rsidP="003E6794">
      <w:pPr>
        <w:pStyle w:val="ListParagraph"/>
        <w:numPr>
          <w:ilvl w:val="1"/>
          <w:numId w:val="1"/>
        </w:numPr>
      </w:pPr>
      <w:r>
        <w:t xml:space="preserve">Place order </w:t>
      </w:r>
    </w:p>
    <w:p w14:paraId="622E34A1" w14:textId="174E3A7C" w:rsidR="003E6794" w:rsidRDefault="003E6794" w:rsidP="003E6794">
      <w:pPr>
        <w:pStyle w:val="ListParagraph"/>
        <w:numPr>
          <w:ilvl w:val="1"/>
          <w:numId w:val="1"/>
        </w:numPr>
      </w:pPr>
      <w:r>
        <w:t>Calling Bartender</w:t>
      </w:r>
    </w:p>
    <w:p w14:paraId="33C9B3D7" w14:textId="5A36E2E6" w:rsidR="003E6794" w:rsidRDefault="003E6794" w:rsidP="003E6794">
      <w:pPr>
        <w:pStyle w:val="ListParagraph"/>
        <w:numPr>
          <w:ilvl w:val="1"/>
          <w:numId w:val="1"/>
        </w:numPr>
      </w:pPr>
      <w:r>
        <w:t>Cash Payment</w:t>
      </w:r>
    </w:p>
    <w:p w14:paraId="778971BE" w14:textId="6F6DEB54" w:rsidR="003E6794" w:rsidRDefault="003E6794" w:rsidP="00B320D6">
      <w:pPr>
        <w:pStyle w:val="ListParagraph"/>
        <w:numPr>
          <w:ilvl w:val="0"/>
          <w:numId w:val="1"/>
        </w:numPr>
      </w:pPr>
      <w:r>
        <w:t>Estimated waiting time is explicitly visible or not.</w:t>
      </w:r>
    </w:p>
    <w:p w14:paraId="14CC0A2E" w14:textId="66E9EF1F" w:rsidR="00B320D6" w:rsidRDefault="00B320D6" w:rsidP="00B320D6">
      <w:pPr>
        <w:pStyle w:val="ListParagraph"/>
        <w:numPr>
          <w:ilvl w:val="0"/>
          <w:numId w:val="1"/>
        </w:numPr>
      </w:pPr>
      <w:r>
        <w:t>Payment processing without waiting and automated process</w:t>
      </w:r>
    </w:p>
    <w:p w14:paraId="378770F9" w14:textId="7FA66C6B" w:rsidR="003E6794" w:rsidRDefault="003E6794" w:rsidP="003E6794"/>
    <w:p w14:paraId="2E9A3BDC" w14:textId="3A17D23F" w:rsidR="003E6794" w:rsidRDefault="003E6794" w:rsidP="003E6794">
      <w:r>
        <w:t>Check List:</w:t>
      </w:r>
    </w:p>
    <w:p w14:paraId="6E4A6E85" w14:textId="2340FDEC" w:rsidR="003E6794" w:rsidRDefault="003E6794" w:rsidP="003E6794">
      <w:pPr>
        <w:pStyle w:val="ListParagraph"/>
        <w:numPr>
          <w:ilvl w:val="0"/>
          <w:numId w:val="2"/>
        </w:numPr>
      </w:pPr>
      <w:r>
        <w:t>Impression:</w:t>
      </w:r>
    </w:p>
    <w:p w14:paraId="0F5A1C28" w14:textId="46551ECD" w:rsidR="003E6794" w:rsidRDefault="003E6794" w:rsidP="003E6794">
      <w:pPr>
        <w:pStyle w:val="ListParagraph"/>
        <w:numPr>
          <w:ilvl w:val="1"/>
          <w:numId w:val="2"/>
        </w:numPr>
      </w:pPr>
      <w:r>
        <w:t xml:space="preserve">Very Good: </w:t>
      </w:r>
    </w:p>
    <w:p w14:paraId="4A8B8BA5" w14:textId="11AF4FDB" w:rsidR="003E6794" w:rsidRDefault="003E6794" w:rsidP="003E6794">
      <w:pPr>
        <w:pStyle w:val="ListParagraph"/>
        <w:numPr>
          <w:ilvl w:val="1"/>
          <w:numId w:val="2"/>
        </w:numPr>
      </w:pPr>
      <w:r>
        <w:t>Good:</w:t>
      </w:r>
    </w:p>
    <w:p w14:paraId="0D974BE5" w14:textId="7595E116" w:rsidR="003E6794" w:rsidRDefault="003E6794" w:rsidP="003E6794">
      <w:pPr>
        <w:pStyle w:val="ListParagraph"/>
        <w:numPr>
          <w:ilvl w:val="1"/>
          <w:numId w:val="2"/>
        </w:numPr>
      </w:pPr>
      <w:r>
        <w:t>Average:</w:t>
      </w:r>
    </w:p>
    <w:p w14:paraId="11E911D0" w14:textId="06A0986D" w:rsidR="003E6794" w:rsidRDefault="003E6794" w:rsidP="003E6794">
      <w:pPr>
        <w:pStyle w:val="ListParagraph"/>
        <w:numPr>
          <w:ilvl w:val="1"/>
          <w:numId w:val="2"/>
        </w:numPr>
      </w:pPr>
      <w:r>
        <w:t>Bad:</w:t>
      </w:r>
    </w:p>
    <w:p w14:paraId="165527AF" w14:textId="72614E5B" w:rsidR="003E6794" w:rsidRDefault="003E6794" w:rsidP="003E6794">
      <w:pPr>
        <w:pStyle w:val="ListParagraph"/>
        <w:numPr>
          <w:ilvl w:val="0"/>
          <w:numId w:val="2"/>
        </w:numPr>
      </w:pPr>
      <w:r>
        <w:t>Quick:</w:t>
      </w:r>
    </w:p>
    <w:p w14:paraId="1A07ED47" w14:textId="15D66187" w:rsidR="003E6794" w:rsidRDefault="003E6794" w:rsidP="003E6794">
      <w:pPr>
        <w:pStyle w:val="ListParagraph"/>
        <w:numPr>
          <w:ilvl w:val="1"/>
          <w:numId w:val="2"/>
        </w:numPr>
      </w:pPr>
      <w:r>
        <w:t>Very Good:</w:t>
      </w:r>
    </w:p>
    <w:p w14:paraId="5C6841B2" w14:textId="79BA9986" w:rsidR="003E6794" w:rsidRDefault="003E6794" w:rsidP="003E6794">
      <w:pPr>
        <w:pStyle w:val="ListParagraph"/>
        <w:numPr>
          <w:ilvl w:val="1"/>
          <w:numId w:val="2"/>
        </w:numPr>
      </w:pPr>
      <w:r>
        <w:t>Good:</w:t>
      </w:r>
    </w:p>
    <w:p w14:paraId="3D7565D3" w14:textId="0AE67F2F" w:rsidR="003E6794" w:rsidRDefault="003E6794" w:rsidP="003E6794">
      <w:pPr>
        <w:pStyle w:val="ListParagraph"/>
        <w:numPr>
          <w:ilvl w:val="1"/>
          <w:numId w:val="2"/>
        </w:numPr>
      </w:pPr>
      <w:r>
        <w:t>Average:</w:t>
      </w:r>
    </w:p>
    <w:p w14:paraId="47A9DE7A" w14:textId="1C22AFAF" w:rsidR="003E6794" w:rsidRDefault="003E6794" w:rsidP="003E6794">
      <w:pPr>
        <w:pStyle w:val="ListParagraph"/>
        <w:numPr>
          <w:ilvl w:val="1"/>
          <w:numId w:val="2"/>
        </w:numPr>
      </w:pPr>
      <w:r>
        <w:t>Bad:</w:t>
      </w:r>
    </w:p>
    <w:p w14:paraId="4F522B51" w14:textId="5A04530E" w:rsidR="003E6794" w:rsidRDefault="003E6794" w:rsidP="003E6794">
      <w:pPr>
        <w:pStyle w:val="ListParagraph"/>
        <w:numPr>
          <w:ilvl w:val="0"/>
          <w:numId w:val="2"/>
        </w:numPr>
      </w:pPr>
      <w:r>
        <w:t>Easy:</w:t>
      </w:r>
    </w:p>
    <w:p w14:paraId="72F32888" w14:textId="015CBC04" w:rsidR="003E6794" w:rsidRDefault="003E6794" w:rsidP="003E6794">
      <w:pPr>
        <w:pStyle w:val="ListParagraph"/>
        <w:numPr>
          <w:ilvl w:val="1"/>
          <w:numId w:val="2"/>
        </w:numPr>
      </w:pPr>
      <w:r>
        <w:t>Very Good</w:t>
      </w:r>
    </w:p>
    <w:p w14:paraId="5DA583A6" w14:textId="32E706F0" w:rsidR="003E6794" w:rsidRDefault="003E6794" w:rsidP="003E6794">
      <w:pPr>
        <w:pStyle w:val="ListParagraph"/>
        <w:numPr>
          <w:ilvl w:val="1"/>
          <w:numId w:val="2"/>
        </w:numPr>
      </w:pPr>
      <w:r>
        <w:t>Good</w:t>
      </w:r>
    </w:p>
    <w:p w14:paraId="6401E314" w14:textId="401C660B" w:rsidR="003E6794" w:rsidRDefault="003E6794" w:rsidP="003E6794">
      <w:pPr>
        <w:pStyle w:val="ListParagraph"/>
        <w:numPr>
          <w:ilvl w:val="1"/>
          <w:numId w:val="2"/>
        </w:numPr>
      </w:pPr>
      <w:r>
        <w:t>Average:</w:t>
      </w:r>
    </w:p>
    <w:p w14:paraId="1C8391BC" w14:textId="643AD377" w:rsidR="003E6794" w:rsidRDefault="003E6794" w:rsidP="003E6794">
      <w:pPr>
        <w:pStyle w:val="ListParagraph"/>
        <w:numPr>
          <w:ilvl w:val="1"/>
          <w:numId w:val="2"/>
        </w:numPr>
      </w:pPr>
      <w:r>
        <w:t>Bad:</w:t>
      </w:r>
    </w:p>
    <w:p w14:paraId="7F762B73" w14:textId="77777777" w:rsidR="00B320D6" w:rsidRDefault="00B320D6" w:rsidP="00B320D6"/>
    <w:sectPr w:rsidR="00B320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E276A8"/>
    <w:multiLevelType w:val="hybridMultilevel"/>
    <w:tmpl w:val="9F4A8C3A"/>
    <w:lvl w:ilvl="0" w:tplc="DEF4E43E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2B2896"/>
    <w:multiLevelType w:val="hybridMultilevel"/>
    <w:tmpl w:val="8BD04912"/>
    <w:lvl w:ilvl="0" w:tplc="DEF4E43E">
      <w:start w:val="1"/>
      <w:numFmt w:val="bullet"/>
      <w:lvlText w:val="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A2MTe1sDAwMTFR0lEKTi0uzszPAykwrAUA2oQMHSwAAAA="/>
  </w:docVars>
  <w:rsids>
    <w:rsidRoot w:val="00EA3D46"/>
    <w:rsid w:val="001416A9"/>
    <w:rsid w:val="003E6794"/>
    <w:rsid w:val="004F511D"/>
    <w:rsid w:val="00703EB4"/>
    <w:rsid w:val="00914D34"/>
    <w:rsid w:val="00B320D6"/>
    <w:rsid w:val="00B435D7"/>
    <w:rsid w:val="00B6667E"/>
    <w:rsid w:val="00D54E32"/>
    <w:rsid w:val="00EA3D46"/>
    <w:rsid w:val="00F80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CC8CC"/>
  <w15:chartTrackingRefBased/>
  <w15:docId w15:val="{CD4BF367-C52C-4175-A3CC-F7EB70132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B320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320D6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B320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Mosharrof</dc:creator>
  <cp:keywords/>
  <dc:description/>
  <cp:lastModifiedBy>Hasan Mosharrof</cp:lastModifiedBy>
  <cp:revision>5</cp:revision>
  <dcterms:created xsi:type="dcterms:W3CDTF">2018-12-18T08:29:00Z</dcterms:created>
  <dcterms:modified xsi:type="dcterms:W3CDTF">2021-01-27T14:12:00Z</dcterms:modified>
</cp:coreProperties>
</file>